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C15344" w14:textId="77777777" w:rsidR="00220E9F" w:rsidRPr="00C6163D" w:rsidRDefault="00220E9F" w:rsidP="00220E9F">
      <w:pPr>
        <w:jc w:val="center"/>
        <w:rPr>
          <w:rFonts w:eastAsia="Times New Roman" w:cstheme="minorHAnsi"/>
          <w:b/>
          <w:bCs/>
          <w:sz w:val="28"/>
          <w:szCs w:val="28"/>
        </w:rPr>
      </w:pPr>
      <w:bookmarkStart w:id="0" w:name="_GoBack"/>
      <w:r w:rsidRPr="00C6163D">
        <w:rPr>
          <w:rFonts w:eastAsia="Times New Roman" w:cstheme="minorHAnsi"/>
          <w:b/>
          <w:bCs/>
          <w:sz w:val="28"/>
          <w:szCs w:val="28"/>
        </w:rPr>
        <w:t>Forestry Teaching Innovation Fund (FTIF) Application Form</w:t>
      </w:r>
      <w:bookmarkEnd w:id="0"/>
    </w:p>
    <w:tbl>
      <w:tblPr>
        <w:tblStyle w:val="TableGrid"/>
        <w:tblW w:w="9913" w:type="dxa"/>
        <w:jc w:val="center"/>
        <w:tblLayout w:type="fixed"/>
        <w:tblLook w:val="06A0" w:firstRow="1" w:lastRow="0" w:firstColumn="1" w:lastColumn="0" w:noHBand="1" w:noVBand="1"/>
      </w:tblPr>
      <w:tblGrid>
        <w:gridCol w:w="2967"/>
        <w:gridCol w:w="2977"/>
        <w:gridCol w:w="850"/>
        <w:gridCol w:w="3119"/>
      </w:tblGrid>
      <w:tr w:rsidR="00220E9F" w:rsidRPr="008B5DA4" w14:paraId="2346C513" w14:textId="77777777" w:rsidTr="00A06FB1">
        <w:trPr>
          <w:trHeight w:val="389"/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A439B5" w14:textId="77777777" w:rsidR="00220E9F" w:rsidRPr="00C6163D" w:rsidRDefault="00220E9F" w:rsidP="00A06FB1">
            <w:pPr>
              <w:pStyle w:val="NoSpacing"/>
              <w:rPr>
                <w:b/>
              </w:rPr>
            </w:pPr>
            <w:r w:rsidRPr="00C6163D">
              <w:rPr>
                <w:b/>
                <w:sz w:val="28"/>
              </w:rPr>
              <w:t>Contact Information</w:t>
            </w:r>
          </w:p>
        </w:tc>
      </w:tr>
      <w:tr w:rsidR="00220E9F" w:rsidRPr="008B5DA4" w14:paraId="7770098B" w14:textId="77777777" w:rsidTr="00A06FB1">
        <w:trPr>
          <w:jc w:val="center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032817" w14:textId="77777777" w:rsidR="00220E9F" w:rsidRPr="00AB39A1" w:rsidRDefault="00220E9F" w:rsidP="00A06FB1">
            <w:pPr>
              <w:pStyle w:val="NoSpacing"/>
            </w:pPr>
            <w:r w:rsidRPr="00AB39A1">
              <w:t>Applicant</w:t>
            </w:r>
            <w:r>
              <w:t>'</w:t>
            </w:r>
            <w:r w:rsidRPr="00AB39A1">
              <w:t>s Name</w:t>
            </w:r>
          </w:p>
        </w:tc>
        <w:tc>
          <w:tcPr>
            <w:tcW w:w="2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25F16B" w14:textId="77777777" w:rsidR="00220E9F" w:rsidRPr="00AB39A1" w:rsidRDefault="00220E9F" w:rsidP="00A06FB1">
            <w:pPr>
              <w:pStyle w:val="NoSpacing"/>
            </w:pPr>
          </w:p>
        </w:tc>
        <w:tc>
          <w:tcPr>
            <w:tcW w:w="8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AB617A" w14:textId="77777777" w:rsidR="00220E9F" w:rsidRPr="00AB39A1" w:rsidRDefault="00220E9F" w:rsidP="00A06FB1">
            <w:pPr>
              <w:pStyle w:val="NoSpacing"/>
            </w:pPr>
            <w:r w:rsidRPr="00AB39A1">
              <w:t>Email</w:t>
            </w:r>
          </w:p>
        </w:tc>
        <w:tc>
          <w:tcPr>
            <w:tcW w:w="311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C7435D" w14:textId="77777777" w:rsidR="00220E9F" w:rsidRPr="00AB39A1" w:rsidRDefault="00220E9F" w:rsidP="00A06FB1">
            <w:pPr>
              <w:pStyle w:val="NoSpacing"/>
            </w:pPr>
          </w:p>
        </w:tc>
      </w:tr>
      <w:tr w:rsidR="00220E9F" w:rsidRPr="008B5DA4" w14:paraId="75BF692B" w14:textId="77777777" w:rsidTr="00A06FB1">
        <w:trPr>
          <w:jc w:val="center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2B13A2" w14:textId="77777777" w:rsidR="00220E9F" w:rsidRPr="00AB39A1" w:rsidRDefault="00220E9F" w:rsidP="00A06FB1">
            <w:pPr>
              <w:pStyle w:val="NoSpacing"/>
            </w:pPr>
            <w:r w:rsidRPr="00AB39A1">
              <w:t>Department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9CEFB7" w14:textId="77777777" w:rsidR="00220E9F" w:rsidRPr="00AB39A1" w:rsidRDefault="00220E9F" w:rsidP="00A06FB1">
            <w:pPr>
              <w:pStyle w:val="NoSpacing"/>
            </w:pPr>
            <w:r w:rsidRPr="00AB39A1">
              <w:t xml:space="preserve"> 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2A50C5C" w14:textId="77777777" w:rsidR="00220E9F" w:rsidRPr="00AB39A1" w:rsidRDefault="00220E9F" w:rsidP="00A06FB1">
            <w:pPr>
              <w:pStyle w:val="NoSpacing"/>
            </w:pPr>
            <w:r>
              <w:t>Title</w:t>
            </w:r>
          </w:p>
        </w:tc>
        <w:tc>
          <w:tcPr>
            <w:tcW w:w="311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D7E6D7" w14:textId="77777777" w:rsidR="00220E9F" w:rsidRPr="00AB39A1" w:rsidRDefault="00220E9F" w:rsidP="00A06FB1">
            <w:pPr>
              <w:pStyle w:val="NoSpacing"/>
            </w:pPr>
          </w:p>
        </w:tc>
      </w:tr>
      <w:tr w:rsidR="00220E9F" w:rsidRPr="008B5DA4" w14:paraId="6EDC796B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329720" w14:textId="77777777" w:rsidR="00220E9F" w:rsidRPr="00C6163D" w:rsidRDefault="00220E9F" w:rsidP="00A06FB1">
            <w:pPr>
              <w:pStyle w:val="NoSpacing"/>
              <w:rPr>
                <w:b/>
              </w:rPr>
            </w:pPr>
            <w:r w:rsidRPr="00C6163D">
              <w:rPr>
                <w:b/>
                <w:sz w:val="28"/>
              </w:rPr>
              <w:t>Request Summary</w:t>
            </w:r>
          </w:p>
        </w:tc>
      </w:tr>
      <w:tr w:rsidR="00220E9F" w:rsidRPr="008B5DA4" w14:paraId="04E842DE" w14:textId="77777777" w:rsidTr="00A06FB1">
        <w:trPr>
          <w:trHeight w:val="270"/>
          <w:jc w:val="center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2AF310" w14:textId="77777777" w:rsidR="00220E9F" w:rsidRPr="000E32D1" w:rsidRDefault="00220E9F" w:rsidP="00A06FB1">
            <w:pPr>
              <w:pStyle w:val="NoSpacing"/>
            </w:pPr>
            <w:r w:rsidRPr="000E32D1">
              <w:t>Project Title</w:t>
            </w:r>
          </w:p>
        </w:tc>
        <w:tc>
          <w:tcPr>
            <w:tcW w:w="694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9BB6395" w14:textId="77777777" w:rsidR="00220E9F" w:rsidRPr="000E32D1" w:rsidRDefault="00220E9F" w:rsidP="00A06FB1">
            <w:pPr>
              <w:pStyle w:val="NoSpacing"/>
            </w:pPr>
            <w:r w:rsidRPr="000E32D1">
              <w:t xml:space="preserve"> </w:t>
            </w:r>
          </w:p>
        </w:tc>
      </w:tr>
      <w:tr w:rsidR="00220E9F" w:rsidRPr="008B5DA4" w14:paraId="07F0B55A" w14:textId="77777777" w:rsidTr="00A06FB1">
        <w:trPr>
          <w:jc w:val="center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59FC2A" w14:textId="77777777" w:rsidR="00220E9F" w:rsidRPr="000E32D1" w:rsidRDefault="00220E9F" w:rsidP="00A06FB1">
            <w:pPr>
              <w:pStyle w:val="NoSpacing"/>
            </w:pPr>
            <w:r w:rsidRPr="000E32D1">
              <w:t>Amount Requested (CAD)</w:t>
            </w:r>
          </w:p>
        </w:tc>
        <w:tc>
          <w:tcPr>
            <w:tcW w:w="694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602BB5F7" w14:textId="77777777" w:rsidR="00220E9F" w:rsidRPr="000E32D1" w:rsidRDefault="00220E9F" w:rsidP="00A06FB1">
            <w:pPr>
              <w:pStyle w:val="NoSpacing"/>
            </w:pPr>
            <w:r w:rsidRPr="000E32D1">
              <w:t xml:space="preserve"> </w:t>
            </w:r>
          </w:p>
        </w:tc>
      </w:tr>
      <w:tr w:rsidR="00220E9F" w:rsidRPr="008B5DA4" w14:paraId="6EB7A217" w14:textId="77777777" w:rsidTr="00A06FB1">
        <w:trPr>
          <w:jc w:val="center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69F166" w14:textId="77777777" w:rsidR="00220E9F" w:rsidRPr="000E32D1" w:rsidRDefault="00220E9F" w:rsidP="00A06FB1">
            <w:pPr>
              <w:pStyle w:val="NoSpacing"/>
            </w:pPr>
            <w:r w:rsidRPr="000E32D1">
              <w:t>Link</w:t>
            </w:r>
            <w:r>
              <w:t>(s)</w:t>
            </w:r>
            <w:r w:rsidRPr="000E32D1">
              <w:t xml:space="preserve"> to the Learning Tool</w:t>
            </w:r>
            <w:r>
              <w:t>(s)</w:t>
            </w:r>
          </w:p>
        </w:tc>
        <w:tc>
          <w:tcPr>
            <w:tcW w:w="694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35E9644" w14:textId="77777777" w:rsidR="00220E9F" w:rsidRPr="000E32D1" w:rsidRDefault="00220E9F" w:rsidP="00A06FB1">
            <w:pPr>
              <w:pStyle w:val="NoSpacing"/>
            </w:pPr>
          </w:p>
        </w:tc>
      </w:tr>
      <w:tr w:rsidR="00220E9F" w:rsidRPr="008B5DA4" w14:paraId="55AA3354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D24212" w14:textId="77777777" w:rsidR="00220E9F" w:rsidRPr="00F23957" w:rsidRDefault="00220E9F" w:rsidP="00A06FB1">
            <w:pPr>
              <w:pStyle w:val="NoSpacing"/>
              <w:rPr>
                <w:b/>
                <w:sz w:val="24"/>
              </w:rPr>
            </w:pPr>
            <w:r w:rsidRPr="00F23957">
              <w:rPr>
                <w:b/>
                <w:sz w:val="24"/>
              </w:rPr>
              <w:t>Project Description (250 words max)</w:t>
            </w:r>
          </w:p>
          <w:p w14:paraId="3E3D6DCD" w14:textId="77777777" w:rsidR="00220E9F" w:rsidRPr="00697FC9" w:rsidRDefault="00220E9F" w:rsidP="00A06FB1">
            <w:pPr>
              <w:pStyle w:val="NoSpacing"/>
              <w:rPr>
                <w:i/>
              </w:rPr>
            </w:pPr>
            <w:r w:rsidRPr="00697FC9">
              <w:rPr>
                <w:i/>
              </w:rPr>
              <w:t>Briefly describe your project and how it will benefit students</w:t>
            </w:r>
          </w:p>
        </w:tc>
      </w:tr>
      <w:tr w:rsidR="00220E9F" w:rsidRPr="008B5DA4" w14:paraId="5EE8DF7E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7FFFE5" w14:textId="77777777" w:rsidR="00220E9F" w:rsidRDefault="00220E9F" w:rsidP="00A06FB1">
            <w:pPr>
              <w:pStyle w:val="NoSpacing"/>
              <w:rPr>
                <w:rFonts w:cstheme="minorHAnsi"/>
              </w:rPr>
            </w:pPr>
          </w:p>
          <w:p w14:paraId="3288E0FD" w14:textId="77777777" w:rsidR="00220E9F" w:rsidRDefault="00220E9F" w:rsidP="00A06FB1">
            <w:pPr>
              <w:pStyle w:val="NoSpacing"/>
              <w:rPr>
                <w:rFonts w:cstheme="minorHAnsi"/>
              </w:rPr>
            </w:pPr>
          </w:p>
          <w:p w14:paraId="482C19DC" w14:textId="77777777" w:rsidR="00220E9F" w:rsidRPr="008B5DA4" w:rsidRDefault="00220E9F" w:rsidP="00A06FB1">
            <w:pPr>
              <w:pStyle w:val="NoSpacing"/>
              <w:rPr>
                <w:rFonts w:cstheme="minorHAnsi"/>
              </w:rPr>
            </w:pPr>
          </w:p>
        </w:tc>
      </w:tr>
      <w:tr w:rsidR="00220E9F" w:rsidRPr="008B5DA4" w14:paraId="3BD0B1BE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D2C50F" w14:textId="77777777" w:rsidR="00220E9F" w:rsidRPr="00F23957" w:rsidRDefault="00220E9F" w:rsidP="00A06FB1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>Course/Program Information</w:t>
            </w:r>
            <w:r w:rsidRPr="00F23957">
              <w:rPr>
                <w:b/>
                <w:sz w:val="24"/>
              </w:rPr>
              <w:t xml:space="preserve"> (250 words max)</w:t>
            </w:r>
          </w:p>
          <w:p w14:paraId="7EDE9395" w14:textId="77777777" w:rsidR="00220E9F" w:rsidRPr="00157C9A" w:rsidRDefault="00220E9F" w:rsidP="00A06FB1">
            <w:pPr>
              <w:pStyle w:val="NoSpacing"/>
              <w:rPr>
                <w:i/>
              </w:rPr>
            </w:pPr>
            <w:r w:rsidRPr="00697FC9">
              <w:rPr>
                <w:i/>
              </w:rPr>
              <w:t>Briefly describe the course(s) it will be used for and why they require the learning tool(s)</w:t>
            </w:r>
            <w:r>
              <w:rPr>
                <w:i/>
              </w:rPr>
              <w:t xml:space="preserve"> </w:t>
            </w:r>
            <w:r>
              <w:rPr>
                <w:rFonts w:cstheme="minorHAnsi"/>
                <w:i/>
              </w:rPr>
              <w:t xml:space="preserve">and also </w:t>
            </w:r>
            <w:r w:rsidRPr="00697FC9">
              <w:rPr>
                <w:rFonts w:cstheme="minorHAnsi"/>
                <w:i/>
              </w:rPr>
              <w:t xml:space="preserve">list the number of students that could benefit from the learning </w:t>
            </w:r>
            <w:r w:rsidRPr="00697FC9">
              <w:rPr>
                <w:rFonts w:cstheme="minorHAnsi" w:hint="eastAsia"/>
                <w:i/>
              </w:rPr>
              <w:t>tool</w:t>
            </w:r>
            <w:r w:rsidRPr="00697FC9">
              <w:rPr>
                <w:rFonts w:cstheme="minorHAnsi"/>
                <w:i/>
              </w:rPr>
              <w:t>(s)</w:t>
            </w:r>
            <w:r>
              <w:rPr>
                <w:rFonts w:cstheme="minorHAnsi"/>
              </w:rPr>
              <w:t xml:space="preserve"> </w:t>
            </w:r>
          </w:p>
        </w:tc>
      </w:tr>
      <w:tr w:rsidR="00220E9F" w:rsidRPr="008B5DA4" w14:paraId="311D1311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3F8E2E" w14:textId="77777777" w:rsidR="00220E9F" w:rsidRDefault="00220E9F" w:rsidP="00A06FB1">
            <w:pPr>
              <w:pStyle w:val="NoSpacing"/>
              <w:rPr>
                <w:rFonts w:cstheme="minorHAnsi"/>
              </w:rPr>
            </w:pPr>
          </w:p>
          <w:p w14:paraId="313E517B" w14:textId="77777777" w:rsidR="00220E9F" w:rsidRDefault="00220E9F" w:rsidP="00A06FB1">
            <w:pPr>
              <w:pStyle w:val="NoSpacing"/>
              <w:rPr>
                <w:rFonts w:cstheme="minorHAnsi"/>
              </w:rPr>
            </w:pPr>
          </w:p>
          <w:p w14:paraId="3EC89C32" w14:textId="77777777" w:rsidR="00220E9F" w:rsidRPr="008B5DA4" w:rsidRDefault="00220E9F" w:rsidP="00A06FB1">
            <w:pPr>
              <w:pStyle w:val="NoSpacing"/>
              <w:rPr>
                <w:rFonts w:cstheme="minorHAnsi"/>
              </w:rPr>
            </w:pPr>
          </w:p>
        </w:tc>
      </w:tr>
      <w:tr w:rsidR="00220E9F" w:rsidRPr="008B5DA4" w14:paraId="669D1060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71320A" w14:textId="77777777" w:rsidR="00220E9F" w:rsidRPr="00F23957" w:rsidRDefault="00220E9F" w:rsidP="00A06FB1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>Implementation Plan</w:t>
            </w:r>
            <w:r w:rsidRPr="00F23957">
              <w:rPr>
                <w:b/>
                <w:sz w:val="24"/>
              </w:rPr>
              <w:t xml:space="preserve"> </w:t>
            </w:r>
          </w:p>
          <w:p w14:paraId="689992AE" w14:textId="77777777" w:rsidR="00220E9F" w:rsidRPr="00157C9A" w:rsidRDefault="00220E9F" w:rsidP="00A06FB1">
            <w:pPr>
              <w:pStyle w:val="NoSpacing"/>
              <w:rPr>
                <w:rFonts w:cstheme="minorHAnsi"/>
                <w:i/>
              </w:rPr>
            </w:pPr>
            <w:r w:rsidRPr="00157C9A">
              <w:rPr>
                <w:i/>
              </w:rPr>
              <w:t>Briefly describe how the project will be implemented and the timeline for the implementation</w:t>
            </w:r>
          </w:p>
        </w:tc>
      </w:tr>
      <w:tr w:rsidR="00220E9F" w:rsidRPr="008B5DA4" w14:paraId="6E5C962E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8A13AF" w14:textId="77777777" w:rsidR="00220E9F" w:rsidRDefault="00220E9F" w:rsidP="00A06FB1">
            <w:pPr>
              <w:pStyle w:val="NoSpacing"/>
              <w:rPr>
                <w:rFonts w:cstheme="minorHAnsi"/>
              </w:rPr>
            </w:pPr>
          </w:p>
          <w:p w14:paraId="7621EE1F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</w:p>
          <w:p w14:paraId="0EB91B64" w14:textId="77777777" w:rsidR="00220E9F" w:rsidRPr="00F23957" w:rsidRDefault="00220E9F" w:rsidP="00A06FB1">
            <w:pPr>
              <w:pStyle w:val="NoSpacing"/>
              <w:rPr>
                <w:b/>
                <w:sz w:val="24"/>
              </w:rPr>
            </w:pPr>
          </w:p>
        </w:tc>
      </w:tr>
      <w:tr w:rsidR="00220E9F" w:rsidRPr="008B5DA4" w14:paraId="71DE24B3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FA4E28" w14:textId="77777777" w:rsidR="00220E9F" w:rsidRPr="00F23957" w:rsidRDefault="00220E9F" w:rsidP="00A06FB1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Evaluation </w:t>
            </w:r>
          </w:p>
          <w:p w14:paraId="4D9540A7" w14:textId="77777777" w:rsidR="00220E9F" w:rsidRPr="00157C9A" w:rsidRDefault="00220E9F" w:rsidP="00A06FB1">
            <w:pPr>
              <w:pStyle w:val="NoSpacing"/>
              <w:rPr>
                <w:rFonts w:cstheme="minorHAnsi"/>
                <w:i/>
              </w:rPr>
            </w:pPr>
            <w:r w:rsidRPr="00157C9A">
              <w:rPr>
                <w:i/>
              </w:rPr>
              <w:t xml:space="preserve">List the criteria/metrics that will be used to define the success </w:t>
            </w:r>
            <w:r>
              <w:rPr>
                <w:i/>
              </w:rPr>
              <w:t>of</w:t>
            </w:r>
            <w:r w:rsidRPr="00157C9A">
              <w:rPr>
                <w:i/>
              </w:rPr>
              <w:t xml:space="preserve"> the project</w:t>
            </w:r>
          </w:p>
        </w:tc>
      </w:tr>
      <w:tr w:rsidR="00220E9F" w:rsidRPr="008B5DA4" w14:paraId="46BFF725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32E5A7" w14:textId="77777777" w:rsidR="00220E9F" w:rsidRDefault="00220E9F" w:rsidP="00A06FB1">
            <w:pPr>
              <w:pStyle w:val="NoSpacing"/>
              <w:rPr>
                <w:rFonts w:cstheme="minorHAnsi"/>
              </w:rPr>
            </w:pPr>
          </w:p>
          <w:p w14:paraId="25A136F9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</w:p>
          <w:p w14:paraId="34C6B950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</w:p>
        </w:tc>
      </w:tr>
      <w:tr w:rsidR="00220E9F" w:rsidRPr="008B5DA4" w14:paraId="530C26F2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79326A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>Support</w:t>
            </w:r>
          </w:p>
          <w:p w14:paraId="3D8FDC88" w14:textId="77777777" w:rsidR="00220E9F" w:rsidRPr="00157C9A" w:rsidRDefault="00220E9F" w:rsidP="00A06FB1">
            <w:pPr>
              <w:pStyle w:val="NoSpacing"/>
              <w:rPr>
                <w:rFonts w:cstheme="minorHAnsi"/>
                <w:i/>
              </w:rPr>
            </w:pPr>
            <w:r w:rsidRPr="00157C9A">
              <w:rPr>
                <w:i/>
              </w:rPr>
              <w:t>List the technical/non-technical support that would be needed from the TLS team</w:t>
            </w:r>
          </w:p>
        </w:tc>
      </w:tr>
      <w:tr w:rsidR="00220E9F" w:rsidRPr="008B5DA4" w14:paraId="25E754A8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3EEE14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</w:p>
          <w:p w14:paraId="4D4038C7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</w:p>
          <w:p w14:paraId="33CEF705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</w:p>
        </w:tc>
      </w:tr>
      <w:tr w:rsidR="00220E9F" w:rsidRPr="008B5DA4" w14:paraId="744D22E1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A782B4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  <w:r>
              <w:rPr>
                <w:b/>
                <w:sz w:val="24"/>
              </w:rPr>
              <w:t>Sustainability</w:t>
            </w:r>
          </w:p>
          <w:p w14:paraId="534E0CC7" w14:textId="77777777" w:rsidR="00220E9F" w:rsidRPr="00157C9A" w:rsidRDefault="00220E9F" w:rsidP="00A06FB1">
            <w:pPr>
              <w:pStyle w:val="NoSpacing"/>
              <w:rPr>
                <w:rFonts w:cstheme="minorHAnsi"/>
                <w:i/>
              </w:rPr>
            </w:pPr>
            <w:r w:rsidRPr="00157C9A">
              <w:rPr>
                <w:i/>
              </w:rPr>
              <w:t>Briefly explain how the use of learning tool will be sustained beyond the timeline of FTIF</w:t>
            </w:r>
          </w:p>
        </w:tc>
      </w:tr>
      <w:tr w:rsidR="00220E9F" w:rsidRPr="008B5DA4" w14:paraId="03506115" w14:textId="77777777" w:rsidTr="00A06FB1">
        <w:trPr>
          <w:jc w:val="center"/>
        </w:trPr>
        <w:tc>
          <w:tcPr>
            <w:tcW w:w="991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4003DB" w14:textId="77777777" w:rsidR="00220E9F" w:rsidRDefault="00220E9F" w:rsidP="00A06FB1">
            <w:pPr>
              <w:pStyle w:val="NoSpacing"/>
              <w:rPr>
                <w:rFonts w:cstheme="minorHAnsi"/>
              </w:rPr>
            </w:pPr>
          </w:p>
          <w:p w14:paraId="08E0B49D" w14:textId="77777777" w:rsidR="00220E9F" w:rsidRDefault="00220E9F" w:rsidP="00A06FB1">
            <w:pPr>
              <w:pStyle w:val="NoSpacing"/>
              <w:rPr>
                <w:rFonts w:cstheme="minorHAnsi"/>
              </w:rPr>
            </w:pPr>
          </w:p>
          <w:p w14:paraId="2F7DAC86" w14:textId="77777777" w:rsidR="00220E9F" w:rsidRDefault="00220E9F" w:rsidP="00A06FB1">
            <w:pPr>
              <w:pStyle w:val="NoSpacing"/>
              <w:rPr>
                <w:b/>
                <w:sz w:val="24"/>
              </w:rPr>
            </w:pPr>
          </w:p>
        </w:tc>
      </w:tr>
    </w:tbl>
    <w:p w14:paraId="3DA91249" w14:textId="77777777" w:rsidR="00E06EA2" w:rsidRDefault="00E06EA2"/>
    <w:sectPr w:rsidR="00E06E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cwNzAxMTEytjRS0lEKTi0uzszPAykwrAUAPV4T9iwAAAA="/>
  </w:docVars>
  <w:rsids>
    <w:rsidRoot w:val="00220E9F"/>
    <w:rsid w:val="00220E9F"/>
    <w:rsid w:val="00E06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DA74F"/>
  <w15:chartTrackingRefBased/>
  <w15:docId w15:val="{DE1C1664-99A0-4E07-9D1D-59763F327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0E9F"/>
    <w:pPr>
      <w:spacing w:after="240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0E9F"/>
    <w:pPr>
      <w:spacing w:after="0" w:line="240" w:lineRule="auto"/>
    </w:pPr>
    <w:rPr>
      <w:lang w:val="en-C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220E9F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7646D0035FA4C8F1F95DBA74C7670" ma:contentTypeVersion="14" ma:contentTypeDescription="Create a new document." ma:contentTypeScope="" ma:versionID="51e4f39259df83f22418d26fbe400ff4">
  <xsd:schema xmlns:xsd="http://www.w3.org/2001/XMLSchema" xmlns:xs="http://www.w3.org/2001/XMLSchema" xmlns:p="http://schemas.microsoft.com/office/2006/metadata/properties" xmlns:ns3="9ec2d0b7-503f-4434-bd5e-691963e6366e" xmlns:ns4="a169fe49-86d9-4b9f-a163-9271c3e82536" targetNamespace="http://schemas.microsoft.com/office/2006/metadata/properties" ma:root="true" ma:fieldsID="d426f0601193e4f0eec1873859cefe97" ns3:_="" ns4:_="">
    <xsd:import namespace="9ec2d0b7-503f-4434-bd5e-691963e6366e"/>
    <xsd:import namespace="a169fe49-86d9-4b9f-a163-9271c3e825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2d0b7-503f-4434-bd5e-691963e636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9fe49-86d9-4b9f-a163-9271c3e8253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C0924C-CAED-4684-B433-54142F2AD6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c2d0b7-503f-4434-bd5e-691963e6366e"/>
    <ds:schemaRef ds:uri="a169fe49-86d9-4b9f-a163-9271c3e825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117722-92D4-41A1-A758-9FBF38D578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5B452B-96B2-4112-9D8F-ACD970DE9306}">
  <ds:schemaRefs>
    <ds:schemaRef ds:uri="http://www.w3.org/XML/1998/namespace"/>
    <ds:schemaRef ds:uri="http://purl.org/dc/terms/"/>
    <ds:schemaRef ds:uri="http://schemas.openxmlformats.org/package/2006/metadata/core-properties"/>
    <ds:schemaRef ds:uri="9ec2d0b7-503f-4434-bd5e-691963e6366e"/>
    <ds:schemaRef ds:uri="http://purl.org/dc/elements/1.1/"/>
    <ds:schemaRef ds:uri="a169fe49-86d9-4b9f-a163-9271c3e82536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g, Michelle</dc:creator>
  <cp:keywords/>
  <dc:description/>
  <cp:lastModifiedBy>Zeng, Michelle</cp:lastModifiedBy>
  <cp:revision>1</cp:revision>
  <dcterms:created xsi:type="dcterms:W3CDTF">2021-10-18T16:11:00Z</dcterms:created>
  <dcterms:modified xsi:type="dcterms:W3CDTF">2021-10-18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7646D0035FA4C8F1F95DBA74C7670</vt:lpwstr>
  </property>
</Properties>
</file>